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C1510" w14:textId="77777777" w:rsidR="00791B22" w:rsidRDefault="0096717C">
      <w:pPr>
        <w:pStyle w:val="Title"/>
      </w:pPr>
      <w:r>
        <w:t>02 Dashboard</w:t>
      </w:r>
    </w:p>
    <w:p w14:paraId="1F80F8DB" w14:textId="77777777" w:rsidR="00791B22" w:rsidRDefault="0096717C">
      <w:pPr>
        <w:pStyle w:val="Author"/>
      </w:pPr>
      <w:r>
        <w:t>Randy</w:t>
      </w:r>
    </w:p>
    <w:p w14:paraId="31D7AE92" w14:textId="77777777" w:rsidR="00791B22" w:rsidRDefault="0096717C">
      <w:pPr>
        <w:pStyle w:val="Date"/>
      </w:pPr>
      <w:r>
        <w:t>9/26/2020</w:t>
      </w:r>
    </w:p>
    <w:p w14:paraId="3A50D5AE" w14:textId="77777777" w:rsidR="00791B22" w:rsidRDefault="0096717C">
      <w:pPr>
        <w:pStyle w:val="Heading2"/>
      </w:pPr>
      <w:bookmarkStart w:id="0" w:name="boxplots"/>
      <w:r>
        <w:t>Boxplots</w:t>
      </w:r>
    </w:p>
    <w:p w14:paraId="4A22485B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3D42EEB3" wp14:editId="4BCC121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EA43A" w14:textId="77777777" w:rsidR="00791B22" w:rsidRDefault="0096717C">
      <w:r>
        <w:br w:type="page"/>
      </w:r>
    </w:p>
    <w:p w14:paraId="1E2EFE65" w14:textId="77777777" w:rsidR="00791B22" w:rsidRDefault="0096717C">
      <w:pPr>
        <w:pStyle w:val="BodyText"/>
      </w:pPr>
      <w:r>
        <w:rPr>
          <w:noProof/>
        </w:rPr>
        <w:lastRenderedPageBreak/>
        <w:drawing>
          <wp:inline distT="0" distB="0" distL="0" distR="0" wp14:anchorId="6EDE8D49" wp14:editId="6ADF2BA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21A73" w14:textId="77777777" w:rsidR="00791B22" w:rsidRDefault="0096717C">
      <w:r>
        <w:br w:type="page"/>
      </w:r>
    </w:p>
    <w:p w14:paraId="7C1D5244" w14:textId="77777777" w:rsidR="00791B22" w:rsidRDefault="0096717C">
      <w:pPr>
        <w:pStyle w:val="BodyText"/>
      </w:pPr>
      <w:r>
        <w:rPr>
          <w:noProof/>
        </w:rPr>
        <w:lastRenderedPageBreak/>
        <w:drawing>
          <wp:inline distT="0" distB="0" distL="0" distR="0" wp14:anchorId="0E9B2C98" wp14:editId="720A853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9E627" w14:textId="77777777" w:rsidR="00791B22" w:rsidRDefault="0096717C">
      <w:r>
        <w:br w:type="page"/>
      </w:r>
    </w:p>
    <w:p w14:paraId="272F2BEE" w14:textId="77777777" w:rsidR="00791B22" w:rsidRDefault="0096717C">
      <w:pPr>
        <w:pStyle w:val="Heading2"/>
      </w:pPr>
      <w:bookmarkStart w:id="1" w:name="relative-abundance"/>
      <w:bookmarkEnd w:id="0"/>
      <w:r>
        <w:lastRenderedPageBreak/>
        <w:t>Relative Abundance</w:t>
      </w:r>
    </w:p>
    <w:p w14:paraId="57B5010E" w14:textId="77777777" w:rsidR="00791B22" w:rsidRDefault="0096717C">
      <w:pPr>
        <w:pStyle w:val="SourceCode"/>
      </w:pPr>
      <w:r>
        <w:rPr>
          <w:rStyle w:val="VerbatimChar"/>
        </w:rPr>
        <w:t>[[1]]</w:t>
      </w:r>
    </w:p>
    <w:p w14:paraId="55F66DBF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18A60340" wp14:editId="33D7676C">
            <wp:extent cx="5544151" cy="554415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D154C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]]</w:t>
      </w:r>
    </w:p>
    <w:p w14:paraId="6186E770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69A76469" wp14:editId="55C4099A">
            <wp:extent cx="5544151" cy="554415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9A3EF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3]]</w:t>
      </w:r>
    </w:p>
    <w:p w14:paraId="62C2BF0B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5CB143A4" wp14:editId="177CDD99">
            <wp:extent cx="5544151" cy="554415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8042D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4]]</w:t>
      </w:r>
    </w:p>
    <w:p w14:paraId="6E3523DD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2C4DE317" wp14:editId="430DBF26">
            <wp:extent cx="5544151" cy="554415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DB63F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5]]</w:t>
      </w:r>
    </w:p>
    <w:p w14:paraId="2E35442A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016AEDD3" wp14:editId="7E326308">
            <wp:extent cx="5544151" cy="554415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4B85A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6]]</w:t>
      </w:r>
    </w:p>
    <w:p w14:paraId="1AA13E46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6E0E30A0" wp14:editId="316C6622">
            <wp:extent cx="5544151" cy="554415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EB449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7]]</w:t>
      </w:r>
    </w:p>
    <w:p w14:paraId="18B7187B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2696F182" wp14:editId="07BBC2D3">
            <wp:extent cx="5544151" cy="554415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2F6DB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8]]</w:t>
      </w:r>
    </w:p>
    <w:p w14:paraId="1535170A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92DCDC7" wp14:editId="7D3C1CD0">
            <wp:extent cx="5544151" cy="554415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18831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9]]</w:t>
      </w:r>
    </w:p>
    <w:p w14:paraId="0B928410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062A4962" wp14:editId="1F4DE4C8">
            <wp:extent cx="5544151" cy="554415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11F80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0]]</w:t>
      </w:r>
    </w:p>
    <w:p w14:paraId="6D822220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0A4E9EA2" wp14:editId="05285564">
            <wp:extent cx="5544151" cy="554415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42168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1]]</w:t>
      </w:r>
    </w:p>
    <w:p w14:paraId="00626F52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77609B11" wp14:editId="5029CECA">
            <wp:extent cx="5544151" cy="554415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55CC7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2]]</w:t>
      </w:r>
    </w:p>
    <w:p w14:paraId="74D51CC7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6EEEFFB6" wp14:editId="61D4CB46">
            <wp:extent cx="5544151" cy="554415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DE865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3]]</w:t>
      </w:r>
    </w:p>
    <w:p w14:paraId="468925F6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3B871479" wp14:editId="482929D8">
            <wp:extent cx="5544151" cy="554415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21BD9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4]]</w:t>
      </w:r>
    </w:p>
    <w:p w14:paraId="18730044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6E370CAC" wp14:editId="50EE0E15">
            <wp:extent cx="5544151" cy="554415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DFF88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5]]</w:t>
      </w:r>
    </w:p>
    <w:p w14:paraId="75A0BB2D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579F0F2C" wp14:editId="0C15F922">
            <wp:extent cx="5544151" cy="554415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9A516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6]]</w:t>
      </w:r>
    </w:p>
    <w:p w14:paraId="687EFAA8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2034147" wp14:editId="11EC15EA">
            <wp:extent cx="5544151" cy="554415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2EBAD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7]]</w:t>
      </w:r>
    </w:p>
    <w:p w14:paraId="6FF83438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291172AC" wp14:editId="1D6900F6">
            <wp:extent cx="5544151" cy="554415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84986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8]]</w:t>
      </w:r>
    </w:p>
    <w:p w14:paraId="132952DA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605693FD" wp14:editId="74783AB5">
            <wp:extent cx="5544151" cy="554415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C3F60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9]]</w:t>
      </w:r>
    </w:p>
    <w:p w14:paraId="74F818F8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3711DE0" wp14:editId="6593F868">
            <wp:extent cx="5544151" cy="554415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CCCA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0]]</w:t>
      </w:r>
    </w:p>
    <w:p w14:paraId="53D75466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78ADAC68" wp14:editId="39BC10EF">
            <wp:extent cx="5544151" cy="554415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DA001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1]]</w:t>
      </w:r>
    </w:p>
    <w:p w14:paraId="197FFCC4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7EE2841A" wp14:editId="52F2CD22">
            <wp:extent cx="5544151" cy="554415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099BB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2]]</w:t>
      </w:r>
    </w:p>
    <w:p w14:paraId="3DE6936B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7B47C93" wp14:editId="721BEA77">
            <wp:extent cx="5544151" cy="554415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24CB5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3]]</w:t>
      </w:r>
    </w:p>
    <w:p w14:paraId="4035979E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33FED9FB" wp14:editId="52FD4AAC">
            <wp:extent cx="5544151" cy="554415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65666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4]]</w:t>
      </w:r>
    </w:p>
    <w:p w14:paraId="052D6445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5A26962E" wp14:editId="155C398E">
            <wp:extent cx="5544151" cy="554415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C5D0B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5]]</w:t>
      </w:r>
    </w:p>
    <w:p w14:paraId="0D3A4EC2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0E18C412" wp14:editId="6726A4F4">
            <wp:extent cx="5544151" cy="554415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C2133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6]]</w:t>
      </w:r>
    </w:p>
    <w:p w14:paraId="4DC26842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50930A3E" wp14:editId="33FCD20D">
            <wp:extent cx="5544151" cy="554415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5-2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697CD" w14:textId="77777777" w:rsidR="00791B22" w:rsidRDefault="0096717C">
      <w:r>
        <w:br w:type="page"/>
      </w:r>
    </w:p>
    <w:p w14:paraId="019A5590" w14:textId="77777777" w:rsidR="00791B22" w:rsidRDefault="0096717C">
      <w:pPr>
        <w:pStyle w:val="Heading2"/>
      </w:pPr>
      <w:bookmarkStart w:id="2" w:name="alpha-longitudinal"/>
      <w:bookmarkEnd w:id="1"/>
      <w:r>
        <w:lastRenderedPageBreak/>
        <w:t>Alpha Longitudinal</w:t>
      </w:r>
    </w:p>
    <w:p w14:paraId="18D130BC" w14:textId="77777777" w:rsidR="00791B22" w:rsidRDefault="0096717C">
      <w:pPr>
        <w:pStyle w:val="SourceCode"/>
      </w:pPr>
      <w:r>
        <w:rPr>
          <w:rStyle w:val="VerbatimChar"/>
        </w:rPr>
        <w:t>[[1]]</w:t>
      </w:r>
    </w:p>
    <w:p w14:paraId="2C475159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05131B49" wp14:editId="490A7BD6">
            <wp:extent cx="5544151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89963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]]</w:t>
      </w:r>
    </w:p>
    <w:p w14:paraId="2FF14930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323DA30D" wp14:editId="01A4E931">
            <wp:extent cx="5544151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18CE7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3]]</w:t>
      </w:r>
    </w:p>
    <w:p w14:paraId="28D76B49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2E92AA82" wp14:editId="4BA40F6C">
            <wp:extent cx="5544151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BA28A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4]]</w:t>
      </w:r>
    </w:p>
    <w:p w14:paraId="69D76BDC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6FF0918A" wp14:editId="7B0C417B">
            <wp:extent cx="5544151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1CE23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5]]</w:t>
      </w:r>
    </w:p>
    <w:p w14:paraId="455DC7D1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203910AF" wp14:editId="4841CCEF">
            <wp:extent cx="5544151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7721F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6]]</w:t>
      </w:r>
    </w:p>
    <w:p w14:paraId="3371D6E5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1F5FD1FB" wp14:editId="3A0745E7">
            <wp:extent cx="5544151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DDB8B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7]]</w:t>
      </w:r>
    </w:p>
    <w:p w14:paraId="12EC40DC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44117FD7" wp14:editId="6E623B89">
            <wp:extent cx="5544151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0F7D7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8]]</w:t>
      </w:r>
    </w:p>
    <w:p w14:paraId="4AB0A442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992EE34" wp14:editId="24C92F69">
            <wp:extent cx="5544151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A57CF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9]]</w:t>
      </w:r>
    </w:p>
    <w:p w14:paraId="3D278641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552CA5E9" wp14:editId="2CE5C286">
            <wp:extent cx="5544151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9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62E60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10]]</w:t>
      </w:r>
    </w:p>
    <w:p w14:paraId="753DECA4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05645138" wp14:editId="748C9035">
            <wp:extent cx="5544151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C52A0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1]]</w:t>
      </w:r>
    </w:p>
    <w:p w14:paraId="64EAB87D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F852A4E" wp14:editId="42B4BF4A">
            <wp:extent cx="5544151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470A0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2]]</w:t>
      </w:r>
    </w:p>
    <w:p w14:paraId="74515C19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2B1B4244" wp14:editId="4FC9F003">
            <wp:extent cx="5544151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3133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13]]</w:t>
      </w:r>
    </w:p>
    <w:p w14:paraId="7637771F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11097D9B" wp14:editId="342466F8">
            <wp:extent cx="5544151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1DB5E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4]]</w:t>
      </w:r>
    </w:p>
    <w:p w14:paraId="1BA98FC6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738F12C1" wp14:editId="52CF6E13">
            <wp:extent cx="5544151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D649D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5]]</w:t>
      </w:r>
    </w:p>
    <w:p w14:paraId="5E09B207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7ABEA165" wp14:editId="7E429F5E">
            <wp:extent cx="5544151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F8BF6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16]]</w:t>
      </w:r>
    </w:p>
    <w:p w14:paraId="4AA938E7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5CE8C6C4" wp14:editId="691E4383">
            <wp:extent cx="5544151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6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DC45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7]]</w:t>
      </w:r>
    </w:p>
    <w:p w14:paraId="5E27218D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910F186" wp14:editId="2A0E81F7">
            <wp:extent cx="5544151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7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EF9F0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18]]</w:t>
      </w:r>
    </w:p>
    <w:p w14:paraId="71072C40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099CA3DF" wp14:editId="59474BE5">
            <wp:extent cx="5544151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8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978B4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19]]</w:t>
      </w:r>
    </w:p>
    <w:p w14:paraId="26D86922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1F377EA3" wp14:editId="2F020304">
            <wp:extent cx="5544151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19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60BBA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0]]</w:t>
      </w:r>
    </w:p>
    <w:p w14:paraId="353CB843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7B3A7516" wp14:editId="0CAAB585">
            <wp:extent cx="5544151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0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5A612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1]]</w:t>
      </w:r>
    </w:p>
    <w:p w14:paraId="3D710889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0C0271C8" wp14:editId="54D3BD8D">
            <wp:extent cx="5544151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13D52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22]]</w:t>
      </w:r>
    </w:p>
    <w:p w14:paraId="117A4C8E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5A1BB764" wp14:editId="74576A1E">
            <wp:extent cx="5544151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7AE4B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3]]</w:t>
      </w:r>
    </w:p>
    <w:p w14:paraId="3C462A65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588EE53A" wp14:editId="7CFCC44C">
            <wp:extent cx="5544151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5328A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4]]</w:t>
      </w:r>
    </w:p>
    <w:p w14:paraId="1000CDC6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08039CD6" wp14:editId="0DA46FB9">
            <wp:extent cx="5544151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4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2DF4D" w14:textId="77777777" w:rsidR="00791B22" w:rsidRDefault="0096717C">
      <w:pPr>
        <w:pStyle w:val="SourceCode"/>
      </w:pPr>
      <w:r>
        <w:lastRenderedPageBreak/>
        <w:br/>
      </w:r>
      <w:r>
        <w:rPr>
          <w:rStyle w:val="VerbatimChar"/>
        </w:rPr>
        <w:t>[[25]]</w:t>
      </w:r>
    </w:p>
    <w:p w14:paraId="5F9D538E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785EC599" wp14:editId="66CF8407">
            <wp:extent cx="5544151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5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B4C79" w14:textId="77777777" w:rsidR="00791B22" w:rsidRDefault="0096717C">
      <w:pPr>
        <w:pStyle w:val="SourceCode"/>
      </w:pPr>
      <w:r>
        <w:br/>
      </w:r>
      <w:r>
        <w:rPr>
          <w:rStyle w:val="VerbatimChar"/>
        </w:rPr>
        <w:t>[[26]]</w:t>
      </w:r>
    </w:p>
    <w:p w14:paraId="2DD1884A" w14:textId="77777777" w:rsidR="00791B22" w:rsidRDefault="0096717C">
      <w:pPr>
        <w:pStyle w:val="FirstParagraph"/>
      </w:pPr>
      <w:r>
        <w:rPr>
          <w:noProof/>
        </w:rPr>
        <w:lastRenderedPageBreak/>
        <w:drawing>
          <wp:inline distT="0" distB="0" distL="0" distR="0" wp14:anchorId="4208EDB7" wp14:editId="6B9451E8">
            <wp:extent cx="5544151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6-26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6398D" w14:textId="77777777" w:rsidR="00791B22" w:rsidRDefault="0096717C">
      <w:r>
        <w:br w:type="page"/>
      </w:r>
    </w:p>
    <w:p w14:paraId="1EBAB8AE" w14:textId="77777777" w:rsidR="00791B22" w:rsidRDefault="0096717C">
      <w:pPr>
        <w:pStyle w:val="Heading2"/>
      </w:pPr>
      <w:bookmarkStart w:id="3" w:name="lung-activity"/>
      <w:bookmarkEnd w:id="2"/>
      <w:r>
        <w:lastRenderedPageBreak/>
        <w:t>Lung Activity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861"/>
        <w:gridCol w:w="996"/>
        <w:gridCol w:w="1558"/>
        <w:gridCol w:w="1252"/>
        <w:gridCol w:w="1252"/>
        <w:gridCol w:w="1069"/>
        <w:gridCol w:w="1069"/>
      </w:tblGrid>
      <w:tr w:rsidR="00791B22" w14:paraId="63ED109B" w14:textId="77777777" w:rsidTr="003963F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BB89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I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2AD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333C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otyp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3B45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VC%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predicted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A1E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V%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predicted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3F57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V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slope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8D1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VC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slope)</w:t>
            </w:r>
          </w:p>
        </w:tc>
      </w:tr>
      <w:tr w:rsidR="00791B22" w14:paraId="68209569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EA1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A6D4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6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E6A12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8205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E51F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.43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99B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89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8C5F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2428</w:t>
            </w:r>
          </w:p>
        </w:tc>
      </w:tr>
      <w:tr w:rsidR="00791B22" w14:paraId="78160675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0CBD0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CF4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27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4257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8C6E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2F70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.50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145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80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931B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756</w:t>
            </w:r>
          </w:p>
        </w:tc>
      </w:tr>
      <w:tr w:rsidR="00791B22" w14:paraId="05128195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2BEC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E818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7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C2E0D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F82C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82BA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40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ED9E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358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ACDB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907</w:t>
            </w:r>
          </w:p>
        </w:tc>
      </w:tr>
      <w:tr w:rsidR="00791B22" w14:paraId="7A0CEDDC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E90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785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5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6E11E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7469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BF11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.25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B7D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76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5FE6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881</w:t>
            </w:r>
          </w:p>
        </w:tc>
      </w:tr>
      <w:tr w:rsidR="00791B22" w14:paraId="7CFFB325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FF3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4C93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13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7C322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B0E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0D860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.36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9ACC5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75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5EFD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9116</w:t>
            </w:r>
          </w:p>
        </w:tc>
      </w:tr>
      <w:tr w:rsidR="00791B22" w14:paraId="26DD0789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85A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D4C2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0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B227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5816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E9D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.889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ABE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08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FECD1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12542</w:t>
            </w:r>
          </w:p>
        </w:tc>
      </w:tr>
      <w:tr w:rsidR="00791B22" w14:paraId="24DC97C9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6E51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07B4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07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6224B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E665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1D28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.24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6ED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11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2B3E8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884</w:t>
            </w:r>
          </w:p>
        </w:tc>
      </w:tr>
      <w:tr w:rsidR="00791B22" w14:paraId="004FFD10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7BEF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74A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17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E91D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D65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B115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.20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5BCC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500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0DA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4654</w:t>
            </w:r>
          </w:p>
        </w:tc>
      </w:tr>
      <w:tr w:rsidR="00791B22" w14:paraId="45018878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EFE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623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1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B222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849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E5E3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.46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110C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039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E0A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0557</w:t>
            </w:r>
          </w:p>
        </w:tc>
      </w:tr>
      <w:tr w:rsidR="00791B22" w14:paraId="41280747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D36D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DA860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69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155A7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F94E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16D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.80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5900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468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2A7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42937</w:t>
            </w:r>
          </w:p>
        </w:tc>
      </w:tr>
      <w:tr w:rsidR="00791B22" w14:paraId="09D8F220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110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5F20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8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341D2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0D7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C248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.20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0309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86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4713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937</w:t>
            </w:r>
          </w:p>
        </w:tc>
      </w:tr>
      <w:tr w:rsidR="00791B22" w14:paraId="539C8F52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D7B9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BDC2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09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A6F48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BFB31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6CB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.76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7106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195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E1A1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1204</w:t>
            </w:r>
          </w:p>
        </w:tc>
      </w:tr>
      <w:tr w:rsidR="00791B22" w14:paraId="35A6E79C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0CE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240F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2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36880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BA6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7312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.54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2A3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0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79E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5550</w:t>
            </w:r>
          </w:p>
        </w:tc>
      </w:tr>
      <w:tr w:rsidR="00791B22" w14:paraId="0EFB2596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025F5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D237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7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73314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F305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FAFD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.84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A74C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92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82D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832</w:t>
            </w:r>
          </w:p>
        </w:tc>
      </w:tr>
      <w:tr w:rsidR="00791B22" w14:paraId="5D801F21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96C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F0FD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0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05F83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CF05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D2BF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.84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C3C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03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33DA1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9621</w:t>
            </w:r>
          </w:p>
        </w:tc>
      </w:tr>
      <w:tr w:rsidR="00791B22" w14:paraId="79519792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7266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A23F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95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200E3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8D59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7B70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.91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B2C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374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2B9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4064</w:t>
            </w:r>
          </w:p>
        </w:tc>
      </w:tr>
      <w:tr w:rsidR="00791B22" w14:paraId="7C69AA07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0BA11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F0C18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84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FE077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16B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B2A0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.26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7DCD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154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08BA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417</w:t>
            </w:r>
          </w:p>
        </w:tc>
      </w:tr>
      <w:tr w:rsidR="00791B22" w14:paraId="2FD14E28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C91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B0C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9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5DE1C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6DDF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4300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.2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15C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183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2C87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599</w:t>
            </w:r>
          </w:p>
        </w:tc>
      </w:tr>
      <w:tr w:rsidR="00791B22" w14:paraId="48E09C0B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0E9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CFB0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8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6B6D2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858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08EA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10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E408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76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CE4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459</w:t>
            </w:r>
          </w:p>
        </w:tc>
      </w:tr>
      <w:tr w:rsidR="00791B22" w14:paraId="00E37132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28B0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C7D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9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7967D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1E4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6DCE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.43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B80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5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2A9A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661</w:t>
            </w:r>
          </w:p>
        </w:tc>
      </w:tr>
      <w:tr w:rsidR="00791B22" w14:paraId="10020925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3281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0403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0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BD8DA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B1025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712F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.43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580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77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2187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164</w:t>
            </w:r>
          </w:p>
        </w:tc>
      </w:tr>
      <w:tr w:rsidR="00791B22" w14:paraId="10B03AD2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5777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5758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7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9F589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659B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C72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.5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B0F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15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90C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8704</w:t>
            </w:r>
          </w:p>
        </w:tc>
      </w:tr>
      <w:tr w:rsidR="00791B22" w14:paraId="5C38EB30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D43A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6FAA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63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A6D21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ΔF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5072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00DD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.95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0B93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4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E5C5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2473</w:t>
            </w:r>
          </w:p>
        </w:tc>
      </w:tr>
      <w:tr w:rsidR="00791B22" w14:paraId="63832DD3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38721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A5A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6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7A986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F650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488C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13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FB97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97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07E8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1513</w:t>
            </w:r>
          </w:p>
        </w:tc>
      </w:tr>
      <w:tr w:rsidR="00791B22" w14:paraId="3C4CCEC1" w14:textId="77777777" w:rsidTr="003963F4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1F29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5274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4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0E27A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ΔF508/Ot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D3CA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E1A9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.60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6F34D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69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0A1D3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967</w:t>
            </w:r>
          </w:p>
        </w:tc>
      </w:tr>
      <w:tr w:rsidR="00791B22" w14:paraId="30C56344" w14:textId="77777777" w:rsidTr="003963F4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4974E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7954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8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47E3B" w14:textId="77777777" w:rsidR="00791B22" w:rsidRDefault="0096717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/Other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B7ACC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A406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.08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51B1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3758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9F97F" w14:textId="77777777" w:rsidR="00791B22" w:rsidRDefault="0096717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92574</w:t>
            </w:r>
          </w:p>
        </w:tc>
      </w:tr>
    </w:tbl>
    <w:p w14:paraId="1F7DF149" w14:textId="77777777" w:rsidR="00791B22" w:rsidRDefault="0096717C">
      <w:r>
        <w:lastRenderedPageBreak/>
        <w:br w:type="page"/>
      </w:r>
    </w:p>
    <w:p w14:paraId="3D9E3F3B" w14:textId="77777777" w:rsidR="00791B22" w:rsidRDefault="0096717C">
      <w:pPr>
        <w:pStyle w:val="Heading2"/>
      </w:pPr>
      <w:bookmarkStart w:id="4" w:name="alpha-facet"/>
      <w:bookmarkEnd w:id="3"/>
      <w:r>
        <w:lastRenderedPageBreak/>
        <w:t>Alpha Facet</w:t>
      </w:r>
    </w:p>
    <w:p w14:paraId="7AEC9FBC" w14:textId="77777777" w:rsidR="00791B22" w:rsidRDefault="0096717C">
      <w:pPr>
        <w:pStyle w:val="FirstParagraph"/>
      </w:pPr>
      <w:r>
        <w:rPr>
          <w:noProof/>
        </w:rPr>
        <w:drawing>
          <wp:inline distT="0" distB="0" distL="0" distR="0" wp14:anchorId="3417159C" wp14:editId="74A4E3E6">
            <wp:extent cx="5943600" cy="3962399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8DF50" w14:textId="77777777" w:rsidR="00791B22" w:rsidRDefault="0096717C">
      <w:r>
        <w:br w:type="page"/>
      </w:r>
    </w:p>
    <w:p w14:paraId="695BEF2E" w14:textId="77777777" w:rsidR="00791B22" w:rsidRDefault="0096717C">
      <w:pPr>
        <w:pStyle w:val="BodyText"/>
      </w:pPr>
      <w:r>
        <w:rPr>
          <w:noProof/>
        </w:rPr>
        <w:lastRenderedPageBreak/>
        <w:drawing>
          <wp:inline distT="0" distB="0" distL="0" distR="0" wp14:anchorId="74C7F3C6" wp14:editId="35DFF1A2">
            <wp:extent cx="5943600" cy="3962399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39FDD" w14:textId="77777777" w:rsidR="00791B22" w:rsidRDefault="0096717C">
      <w:r>
        <w:br w:type="page"/>
      </w:r>
    </w:p>
    <w:p w14:paraId="4B48A731" w14:textId="77777777" w:rsidR="00791B22" w:rsidRDefault="0096717C">
      <w:pPr>
        <w:pStyle w:val="BodyText"/>
      </w:pPr>
      <w:r>
        <w:rPr>
          <w:noProof/>
        </w:rPr>
        <w:lastRenderedPageBreak/>
        <w:drawing>
          <wp:inline distT="0" distB="0" distL="0" distR="0" wp14:anchorId="6B45B3AF" wp14:editId="6C0B26A0">
            <wp:extent cx="5943600" cy="396239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dashboar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791B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4DF615" w14:textId="77777777" w:rsidR="0096717C" w:rsidRDefault="0096717C">
      <w:pPr>
        <w:spacing w:after="0"/>
      </w:pPr>
      <w:r>
        <w:separator/>
      </w:r>
    </w:p>
  </w:endnote>
  <w:endnote w:type="continuationSeparator" w:id="0">
    <w:p w14:paraId="7621A9DD" w14:textId="77777777" w:rsidR="0096717C" w:rsidRDefault="009671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EB7E2" w14:textId="77777777" w:rsidR="0096717C" w:rsidRDefault="0096717C">
      <w:r>
        <w:separator/>
      </w:r>
    </w:p>
  </w:footnote>
  <w:footnote w:type="continuationSeparator" w:id="0">
    <w:p w14:paraId="68DEC15B" w14:textId="77777777" w:rsidR="0096717C" w:rsidRDefault="009671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63F4"/>
    <w:rsid w:val="004E29B3"/>
    <w:rsid w:val="00590D07"/>
    <w:rsid w:val="00784D58"/>
    <w:rsid w:val="00791B22"/>
    <w:rsid w:val="008D6863"/>
    <w:rsid w:val="0096717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18A2C"/>
  <w15:docId w15:val="{830B59F5-10D1-4CC8-AE71-550AC3D93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Dashboard</dc:title>
  <dc:creator>Randy</dc:creator>
  <cp:keywords/>
  <cp:lastModifiedBy>Jin, Xin</cp:lastModifiedBy>
  <cp:revision>2</cp:revision>
  <dcterms:created xsi:type="dcterms:W3CDTF">2021-02-15T14:58:00Z</dcterms:created>
  <dcterms:modified xsi:type="dcterms:W3CDTF">2021-02-15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20</vt:lpwstr>
  </property>
  <property fmtid="{D5CDD505-2E9C-101B-9397-08002B2CF9AE}" pid="3" name="output">
    <vt:lpwstr/>
  </property>
</Properties>
</file>